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EB20A" w14:textId="77777777" w:rsidR="00DC3D34" w:rsidRDefault="00DC3D34" w:rsidP="00122EB9">
      <w:pPr>
        <w:spacing w:after="156" w:line="259" w:lineRule="auto"/>
      </w:pPr>
    </w:p>
    <w:p w14:paraId="5D793699" w14:textId="6BB5DF91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Pr="00C01A53" w:rsidRDefault="008A0D8F" w:rsidP="008A0D8F">
      <w:pPr>
        <w:spacing w:line="240" w:lineRule="auto"/>
        <w:jc w:val="center"/>
        <w:rPr>
          <w:sz w:val="22"/>
        </w:rPr>
      </w:pPr>
    </w:p>
    <w:p w14:paraId="42950857" w14:textId="0D5DEA7F" w:rsidR="008A0D8F" w:rsidRPr="00C01A53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CED </w:t>
      </w:r>
      <w:r w:rsidR="00123A3F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Meeting </w:t>
      </w:r>
    </w:p>
    <w:p w14:paraId="18880DAA" w14:textId="081DAB37" w:rsidR="008A0D8F" w:rsidRPr="00C01A53" w:rsidRDefault="002073F6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>
        <w:rPr>
          <w:rFonts w:asciiTheme="minorHAnsi" w:eastAsiaTheme="minorHAnsi" w:hAnsiTheme="minorHAnsi" w:cstheme="minorHAnsi"/>
          <w:b/>
          <w:bCs/>
          <w:color w:val="auto"/>
          <w:sz w:val="22"/>
        </w:rPr>
        <w:t>August 12</w:t>
      </w:r>
      <w:r w:rsidR="00787BB9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, 2025</w:t>
      </w:r>
    </w:p>
    <w:p w14:paraId="28D774A4" w14:textId="49E73EDB" w:rsidR="00574F31" w:rsidRPr="00C01A53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11:00 </w:t>
      </w:r>
      <w:r w:rsidR="006A3DF2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AM-Noon</w:t>
      </w:r>
    </w:p>
    <w:p w14:paraId="19B54178" w14:textId="77777777" w:rsidR="00204140" w:rsidRPr="00C01A53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</w:p>
    <w:p w14:paraId="25143062" w14:textId="77777777" w:rsidR="00204140" w:rsidRPr="00C01A53" w:rsidRDefault="00204140" w:rsidP="0092140A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 w:val="22"/>
        </w:rPr>
      </w:pPr>
    </w:p>
    <w:p w14:paraId="2C6E4B2F" w14:textId="7BAE8C3B" w:rsidR="002073F6" w:rsidRDefault="002073F6" w:rsidP="001F55DE">
      <w:pPr>
        <w:pStyle w:val="ListParagraph"/>
        <w:numPr>
          <w:ilvl w:val="0"/>
          <w:numId w:val="1"/>
        </w:numPr>
        <w:spacing w:after="0" w:line="360" w:lineRule="auto"/>
      </w:pPr>
      <w:r>
        <w:t>Multi-university collaborations</w:t>
      </w:r>
      <w:r w:rsidR="00DE08C4">
        <w:t xml:space="preserve"> – do we want to list these?</w:t>
      </w:r>
    </w:p>
    <w:p w14:paraId="723BE1E9" w14:textId="1C4D4E25" w:rsidR="007C09F8" w:rsidRDefault="00D026C4" w:rsidP="0030406B">
      <w:pPr>
        <w:pStyle w:val="ListParagraph"/>
        <w:numPr>
          <w:ilvl w:val="0"/>
          <w:numId w:val="1"/>
        </w:numPr>
        <w:spacing w:after="0" w:line="360" w:lineRule="auto"/>
      </w:pPr>
      <w:r>
        <w:t>State Advisory Board</w:t>
      </w:r>
    </w:p>
    <w:p w14:paraId="2707221C" w14:textId="75DD99B8" w:rsidR="00D026C4" w:rsidRDefault="00DE08C4" w:rsidP="0030406B">
      <w:pPr>
        <w:pStyle w:val="ListParagraph"/>
        <w:numPr>
          <w:ilvl w:val="0"/>
          <w:numId w:val="1"/>
        </w:numPr>
        <w:spacing w:after="0" w:line="360" w:lineRule="auto"/>
      </w:pPr>
      <w:r>
        <w:t>Update on FY26 Budget – current year</w:t>
      </w:r>
      <w:r w:rsidR="001949F0">
        <w:t xml:space="preserve"> - Carolyne</w:t>
      </w:r>
    </w:p>
    <w:p w14:paraId="711EE1B5" w14:textId="7226BCE3" w:rsidR="00A3047C" w:rsidRDefault="001949F0" w:rsidP="0030406B">
      <w:pPr>
        <w:pStyle w:val="ListParagraph"/>
        <w:numPr>
          <w:ilvl w:val="0"/>
          <w:numId w:val="1"/>
        </w:numPr>
        <w:spacing w:after="0" w:line="360" w:lineRule="auto"/>
      </w:pPr>
      <w:r>
        <w:t>Impacts of the loss of SNAP-Ed on FCHS Programming in the State – Michele and others</w:t>
      </w:r>
    </w:p>
    <w:p w14:paraId="1268C124" w14:textId="5AF0237A" w:rsidR="00520548" w:rsidRDefault="00520548" w:rsidP="0030406B">
      <w:pPr>
        <w:pStyle w:val="ListParagraph"/>
        <w:numPr>
          <w:ilvl w:val="0"/>
          <w:numId w:val="1"/>
        </w:numPr>
        <w:spacing w:after="0" w:line="360" w:lineRule="auto"/>
      </w:pPr>
      <w:r>
        <w:t>Don’t forget E</w:t>
      </w:r>
      <w:r w:rsidR="00363985">
        <w:t>d</w:t>
      </w:r>
      <w:r>
        <w:t xml:space="preserve"> TALK on August 19</w:t>
      </w:r>
      <w:r w:rsidR="00363985">
        <w:t xml:space="preserve"> at 11:00 AM</w:t>
      </w:r>
    </w:p>
    <w:p w14:paraId="6B66D161" w14:textId="30C2CCEA" w:rsidR="00A429C3" w:rsidRPr="00C01A53" w:rsidRDefault="00A429C3" w:rsidP="0030406B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 xml:space="preserve">Around the table – any County </w:t>
      </w:r>
      <w:r w:rsidR="00F13900" w:rsidRPr="00C01A53">
        <w:t xml:space="preserve">or Center </w:t>
      </w:r>
      <w:r w:rsidRPr="00C01A53">
        <w:t>updates?</w:t>
      </w:r>
    </w:p>
    <w:p w14:paraId="76FBB6F5" w14:textId="77777777" w:rsidR="00C01A53" w:rsidRDefault="00C01A53" w:rsidP="00C01A53">
      <w:pPr>
        <w:spacing w:line="360" w:lineRule="auto"/>
        <w:rPr>
          <w:sz w:val="22"/>
        </w:rPr>
      </w:pPr>
    </w:p>
    <w:p w14:paraId="2E14A202" w14:textId="7205C089" w:rsidR="00C01A53" w:rsidRPr="0040374F" w:rsidRDefault="009D3407" w:rsidP="0040374F">
      <w:pPr>
        <w:spacing w:line="360" w:lineRule="auto"/>
        <w:jc w:val="center"/>
        <w:rPr>
          <w:b/>
          <w:bCs/>
          <w:szCs w:val="24"/>
        </w:rPr>
      </w:pPr>
      <w:r w:rsidRPr="0040374F">
        <w:rPr>
          <w:b/>
          <w:bCs/>
          <w:szCs w:val="24"/>
        </w:rPr>
        <w:t>THE NEXT</w:t>
      </w:r>
      <w:r w:rsidR="00C01A53" w:rsidRPr="0040374F">
        <w:rPr>
          <w:b/>
          <w:bCs/>
          <w:szCs w:val="24"/>
        </w:rPr>
        <w:t xml:space="preserve"> CED </w:t>
      </w:r>
      <w:r w:rsidR="0040374F">
        <w:rPr>
          <w:b/>
          <w:bCs/>
          <w:szCs w:val="24"/>
        </w:rPr>
        <w:t xml:space="preserve">ZOOM </w:t>
      </w:r>
      <w:r w:rsidR="00C01A53" w:rsidRPr="0040374F">
        <w:rPr>
          <w:b/>
          <w:bCs/>
          <w:szCs w:val="24"/>
        </w:rPr>
        <w:t xml:space="preserve">MEETING </w:t>
      </w:r>
      <w:r w:rsidR="004363D7">
        <w:rPr>
          <w:b/>
          <w:bCs/>
          <w:szCs w:val="24"/>
        </w:rPr>
        <w:t>OCTOBER 14</w:t>
      </w:r>
      <w:r w:rsidRPr="0040374F">
        <w:rPr>
          <w:b/>
          <w:bCs/>
          <w:szCs w:val="24"/>
        </w:rPr>
        <w:t>,</w:t>
      </w:r>
      <w:r w:rsidR="00A3047C">
        <w:rPr>
          <w:b/>
          <w:bCs/>
          <w:szCs w:val="24"/>
        </w:rPr>
        <w:t xml:space="preserve"> 2025, </w:t>
      </w:r>
      <w:r w:rsidR="001D570D" w:rsidRPr="0040374F">
        <w:rPr>
          <w:b/>
          <w:bCs/>
          <w:szCs w:val="24"/>
        </w:rPr>
        <w:t>11:00</w:t>
      </w:r>
      <w:r w:rsidR="0040374F" w:rsidRPr="0040374F">
        <w:rPr>
          <w:b/>
          <w:bCs/>
          <w:szCs w:val="24"/>
        </w:rPr>
        <w:t>- Noon</w:t>
      </w:r>
    </w:p>
    <w:sectPr w:rsidR="00C01A53" w:rsidRPr="0040374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0651EF4"/>
    <w:multiLevelType w:val="hybridMultilevel"/>
    <w:tmpl w:val="26FC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6122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1F7A"/>
    <w:rsid w:val="00002922"/>
    <w:rsid w:val="00002D3E"/>
    <w:rsid w:val="00002F03"/>
    <w:rsid w:val="0000506B"/>
    <w:rsid w:val="00005789"/>
    <w:rsid w:val="00021FAB"/>
    <w:rsid w:val="0002443D"/>
    <w:rsid w:val="0003244E"/>
    <w:rsid w:val="00037B52"/>
    <w:rsid w:val="00041E0F"/>
    <w:rsid w:val="0004356B"/>
    <w:rsid w:val="00044483"/>
    <w:rsid w:val="00044B1E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85DBC"/>
    <w:rsid w:val="000948B4"/>
    <w:rsid w:val="00096CEC"/>
    <w:rsid w:val="000A104F"/>
    <w:rsid w:val="000A2A5B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100216"/>
    <w:rsid w:val="001014BA"/>
    <w:rsid w:val="001017AE"/>
    <w:rsid w:val="00104B1B"/>
    <w:rsid w:val="00105E52"/>
    <w:rsid w:val="0010740F"/>
    <w:rsid w:val="001115C7"/>
    <w:rsid w:val="00114D63"/>
    <w:rsid w:val="00117204"/>
    <w:rsid w:val="00117977"/>
    <w:rsid w:val="00121EFF"/>
    <w:rsid w:val="001220F4"/>
    <w:rsid w:val="00122EB9"/>
    <w:rsid w:val="00123A3F"/>
    <w:rsid w:val="00126FBB"/>
    <w:rsid w:val="001324DC"/>
    <w:rsid w:val="001356EE"/>
    <w:rsid w:val="00144611"/>
    <w:rsid w:val="0014634A"/>
    <w:rsid w:val="00146EF7"/>
    <w:rsid w:val="00147A83"/>
    <w:rsid w:val="001558D3"/>
    <w:rsid w:val="001679ED"/>
    <w:rsid w:val="001724FF"/>
    <w:rsid w:val="00175C77"/>
    <w:rsid w:val="00180FC0"/>
    <w:rsid w:val="00184972"/>
    <w:rsid w:val="00185AAC"/>
    <w:rsid w:val="00187F62"/>
    <w:rsid w:val="001949F0"/>
    <w:rsid w:val="001A460F"/>
    <w:rsid w:val="001B4E77"/>
    <w:rsid w:val="001C208B"/>
    <w:rsid w:val="001C29ED"/>
    <w:rsid w:val="001C5A67"/>
    <w:rsid w:val="001C6AC2"/>
    <w:rsid w:val="001D0537"/>
    <w:rsid w:val="001D0BA9"/>
    <w:rsid w:val="001D17E9"/>
    <w:rsid w:val="001D2C85"/>
    <w:rsid w:val="001D3E20"/>
    <w:rsid w:val="001D570D"/>
    <w:rsid w:val="001D6E34"/>
    <w:rsid w:val="001F08E4"/>
    <w:rsid w:val="001F6475"/>
    <w:rsid w:val="001F7558"/>
    <w:rsid w:val="0020241E"/>
    <w:rsid w:val="00204140"/>
    <w:rsid w:val="00207346"/>
    <w:rsid w:val="002073F6"/>
    <w:rsid w:val="00207D04"/>
    <w:rsid w:val="002216C3"/>
    <w:rsid w:val="00223FBF"/>
    <w:rsid w:val="00225AFF"/>
    <w:rsid w:val="002271F0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863C9"/>
    <w:rsid w:val="00290D05"/>
    <w:rsid w:val="002A1C59"/>
    <w:rsid w:val="002A214D"/>
    <w:rsid w:val="002A4938"/>
    <w:rsid w:val="002B02A0"/>
    <w:rsid w:val="002B51A4"/>
    <w:rsid w:val="002B6C25"/>
    <w:rsid w:val="002C0853"/>
    <w:rsid w:val="002C5593"/>
    <w:rsid w:val="002D7A14"/>
    <w:rsid w:val="002D7D09"/>
    <w:rsid w:val="002E2D87"/>
    <w:rsid w:val="002F2D1D"/>
    <w:rsid w:val="002F2EA9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33460"/>
    <w:rsid w:val="003365A7"/>
    <w:rsid w:val="00345B11"/>
    <w:rsid w:val="0035066A"/>
    <w:rsid w:val="00352EBE"/>
    <w:rsid w:val="00353589"/>
    <w:rsid w:val="00353613"/>
    <w:rsid w:val="0035441C"/>
    <w:rsid w:val="003569C2"/>
    <w:rsid w:val="00363985"/>
    <w:rsid w:val="003640C8"/>
    <w:rsid w:val="00366DF4"/>
    <w:rsid w:val="00375A43"/>
    <w:rsid w:val="00376ABB"/>
    <w:rsid w:val="00392A55"/>
    <w:rsid w:val="00393EBC"/>
    <w:rsid w:val="0039585F"/>
    <w:rsid w:val="00397E1F"/>
    <w:rsid w:val="003A0802"/>
    <w:rsid w:val="003A10F6"/>
    <w:rsid w:val="003A229A"/>
    <w:rsid w:val="003A5572"/>
    <w:rsid w:val="003A7734"/>
    <w:rsid w:val="003A7AA5"/>
    <w:rsid w:val="003B02EB"/>
    <w:rsid w:val="003B11C4"/>
    <w:rsid w:val="003B6154"/>
    <w:rsid w:val="003B6263"/>
    <w:rsid w:val="003C00D3"/>
    <w:rsid w:val="003C3987"/>
    <w:rsid w:val="003C6C60"/>
    <w:rsid w:val="003E70A8"/>
    <w:rsid w:val="003F259B"/>
    <w:rsid w:val="003F723D"/>
    <w:rsid w:val="003F7D3A"/>
    <w:rsid w:val="003F7DAF"/>
    <w:rsid w:val="0040374F"/>
    <w:rsid w:val="00403F4A"/>
    <w:rsid w:val="004049F4"/>
    <w:rsid w:val="004063F7"/>
    <w:rsid w:val="004066A6"/>
    <w:rsid w:val="00407551"/>
    <w:rsid w:val="004112A4"/>
    <w:rsid w:val="00413CD7"/>
    <w:rsid w:val="00415B14"/>
    <w:rsid w:val="00417B3C"/>
    <w:rsid w:val="00420811"/>
    <w:rsid w:val="00423AF3"/>
    <w:rsid w:val="00427509"/>
    <w:rsid w:val="00430673"/>
    <w:rsid w:val="004307BD"/>
    <w:rsid w:val="004363D7"/>
    <w:rsid w:val="004368AD"/>
    <w:rsid w:val="0045051B"/>
    <w:rsid w:val="004517EF"/>
    <w:rsid w:val="00453917"/>
    <w:rsid w:val="00462C48"/>
    <w:rsid w:val="00467A1F"/>
    <w:rsid w:val="0047053E"/>
    <w:rsid w:val="004805D6"/>
    <w:rsid w:val="00491E4C"/>
    <w:rsid w:val="00492274"/>
    <w:rsid w:val="00494D79"/>
    <w:rsid w:val="004A42E4"/>
    <w:rsid w:val="004B058F"/>
    <w:rsid w:val="004B37C9"/>
    <w:rsid w:val="004C02F1"/>
    <w:rsid w:val="004C087C"/>
    <w:rsid w:val="004C7EF1"/>
    <w:rsid w:val="004D2479"/>
    <w:rsid w:val="004D544B"/>
    <w:rsid w:val="004D5997"/>
    <w:rsid w:val="004D6834"/>
    <w:rsid w:val="004E1479"/>
    <w:rsid w:val="004E361A"/>
    <w:rsid w:val="004E72B1"/>
    <w:rsid w:val="004F3328"/>
    <w:rsid w:val="004F55CD"/>
    <w:rsid w:val="004F7C73"/>
    <w:rsid w:val="004F7F82"/>
    <w:rsid w:val="00501C08"/>
    <w:rsid w:val="0050250B"/>
    <w:rsid w:val="00504A8F"/>
    <w:rsid w:val="0050664B"/>
    <w:rsid w:val="0051146E"/>
    <w:rsid w:val="00520548"/>
    <w:rsid w:val="00520B65"/>
    <w:rsid w:val="005215C0"/>
    <w:rsid w:val="00522501"/>
    <w:rsid w:val="005252E0"/>
    <w:rsid w:val="00526DAD"/>
    <w:rsid w:val="005337D1"/>
    <w:rsid w:val="0053593E"/>
    <w:rsid w:val="0053698A"/>
    <w:rsid w:val="00537553"/>
    <w:rsid w:val="00537A16"/>
    <w:rsid w:val="00550ACC"/>
    <w:rsid w:val="005524F6"/>
    <w:rsid w:val="00552733"/>
    <w:rsid w:val="0055472C"/>
    <w:rsid w:val="00555176"/>
    <w:rsid w:val="00566032"/>
    <w:rsid w:val="005703EF"/>
    <w:rsid w:val="0057297F"/>
    <w:rsid w:val="00574172"/>
    <w:rsid w:val="00574F31"/>
    <w:rsid w:val="00576EA0"/>
    <w:rsid w:val="0058322A"/>
    <w:rsid w:val="00583BFE"/>
    <w:rsid w:val="00592406"/>
    <w:rsid w:val="005B4781"/>
    <w:rsid w:val="005C23C5"/>
    <w:rsid w:val="005C28CC"/>
    <w:rsid w:val="005C34CC"/>
    <w:rsid w:val="005C4782"/>
    <w:rsid w:val="005C4A07"/>
    <w:rsid w:val="005C4D37"/>
    <w:rsid w:val="005D2A82"/>
    <w:rsid w:val="005D7023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6838"/>
    <w:rsid w:val="00636DD7"/>
    <w:rsid w:val="00637ED4"/>
    <w:rsid w:val="00640151"/>
    <w:rsid w:val="00651104"/>
    <w:rsid w:val="00660BAC"/>
    <w:rsid w:val="006616D8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A25A3"/>
    <w:rsid w:val="006A3DF2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7EA5"/>
    <w:rsid w:val="00747AE5"/>
    <w:rsid w:val="00750CFC"/>
    <w:rsid w:val="00754A90"/>
    <w:rsid w:val="00756A8F"/>
    <w:rsid w:val="007579E3"/>
    <w:rsid w:val="00761FAA"/>
    <w:rsid w:val="00766003"/>
    <w:rsid w:val="00772804"/>
    <w:rsid w:val="00776F9A"/>
    <w:rsid w:val="0078408A"/>
    <w:rsid w:val="00784BBC"/>
    <w:rsid w:val="00785C0D"/>
    <w:rsid w:val="00787BB9"/>
    <w:rsid w:val="00793428"/>
    <w:rsid w:val="007A3067"/>
    <w:rsid w:val="007A4934"/>
    <w:rsid w:val="007A78E3"/>
    <w:rsid w:val="007B0312"/>
    <w:rsid w:val="007B1BEA"/>
    <w:rsid w:val="007B73DF"/>
    <w:rsid w:val="007C09F8"/>
    <w:rsid w:val="007C15B3"/>
    <w:rsid w:val="007C755A"/>
    <w:rsid w:val="007D61EE"/>
    <w:rsid w:val="007F1B11"/>
    <w:rsid w:val="007F2D16"/>
    <w:rsid w:val="007F3E51"/>
    <w:rsid w:val="007F47E7"/>
    <w:rsid w:val="008029F6"/>
    <w:rsid w:val="00803A85"/>
    <w:rsid w:val="0080605D"/>
    <w:rsid w:val="0081692D"/>
    <w:rsid w:val="0082097F"/>
    <w:rsid w:val="00820C79"/>
    <w:rsid w:val="008215DB"/>
    <w:rsid w:val="00827128"/>
    <w:rsid w:val="008330B3"/>
    <w:rsid w:val="00840BF1"/>
    <w:rsid w:val="008410D2"/>
    <w:rsid w:val="00847F80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148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A73"/>
    <w:rsid w:val="00902C75"/>
    <w:rsid w:val="00907D03"/>
    <w:rsid w:val="00912FBD"/>
    <w:rsid w:val="00913930"/>
    <w:rsid w:val="00920280"/>
    <w:rsid w:val="0092140A"/>
    <w:rsid w:val="00921CB9"/>
    <w:rsid w:val="0092420A"/>
    <w:rsid w:val="0093037B"/>
    <w:rsid w:val="00935ED1"/>
    <w:rsid w:val="0094038D"/>
    <w:rsid w:val="00942F8F"/>
    <w:rsid w:val="00943F3B"/>
    <w:rsid w:val="009527BF"/>
    <w:rsid w:val="00960927"/>
    <w:rsid w:val="00963634"/>
    <w:rsid w:val="0096455D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6DB2"/>
    <w:rsid w:val="009A7875"/>
    <w:rsid w:val="009B2ABC"/>
    <w:rsid w:val="009B4F50"/>
    <w:rsid w:val="009B5B5C"/>
    <w:rsid w:val="009C0376"/>
    <w:rsid w:val="009C470F"/>
    <w:rsid w:val="009C5D63"/>
    <w:rsid w:val="009D3407"/>
    <w:rsid w:val="009D7CB1"/>
    <w:rsid w:val="009E521A"/>
    <w:rsid w:val="009E786B"/>
    <w:rsid w:val="009E7B35"/>
    <w:rsid w:val="009F1E79"/>
    <w:rsid w:val="00A1169A"/>
    <w:rsid w:val="00A14A3D"/>
    <w:rsid w:val="00A229F4"/>
    <w:rsid w:val="00A24459"/>
    <w:rsid w:val="00A26429"/>
    <w:rsid w:val="00A3047C"/>
    <w:rsid w:val="00A3159E"/>
    <w:rsid w:val="00A40038"/>
    <w:rsid w:val="00A429C3"/>
    <w:rsid w:val="00A44940"/>
    <w:rsid w:val="00A5042C"/>
    <w:rsid w:val="00A517D9"/>
    <w:rsid w:val="00A6088E"/>
    <w:rsid w:val="00A66141"/>
    <w:rsid w:val="00A679FD"/>
    <w:rsid w:val="00A70DA9"/>
    <w:rsid w:val="00A727A4"/>
    <w:rsid w:val="00A741B8"/>
    <w:rsid w:val="00A8627F"/>
    <w:rsid w:val="00A87442"/>
    <w:rsid w:val="00A905EB"/>
    <w:rsid w:val="00A91441"/>
    <w:rsid w:val="00A91DD3"/>
    <w:rsid w:val="00A97500"/>
    <w:rsid w:val="00AA6DED"/>
    <w:rsid w:val="00AA73A9"/>
    <w:rsid w:val="00AB3A9E"/>
    <w:rsid w:val="00AC1BFB"/>
    <w:rsid w:val="00AC40C1"/>
    <w:rsid w:val="00AD05FF"/>
    <w:rsid w:val="00AD6ADA"/>
    <w:rsid w:val="00AE7D25"/>
    <w:rsid w:val="00B005B1"/>
    <w:rsid w:val="00B02767"/>
    <w:rsid w:val="00B054F7"/>
    <w:rsid w:val="00B12D36"/>
    <w:rsid w:val="00B13805"/>
    <w:rsid w:val="00B17175"/>
    <w:rsid w:val="00B20607"/>
    <w:rsid w:val="00B23A22"/>
    <w:rsid w:val="00B23E1D"/>
    <w:rsid w:val="00B27780"/>
    <w:rsid w:val="00B32E0D"/>
    <w:rsid w:val="00B34643"/>
    <w:rsid w:val="00B3569C"/>
    <w:rsid w:val="00B40340"/>
    <w:rsid w:val="00B4105C"/>
    <w:rsid w:val="00B42622"/>
    <w:rsid w:val="00B45C64"/>
    <w:rsid w:val="00B45E80"/>
    <w:rsid w:val="00B517A1"/>
    <w:rsid w:val="00B52C30"/>
    <w:rsid w:val="00B544E7"/>
    <w:rsid w:val="00B549C6"/>
    <w:rsid w:val="00B554C7"/>
    <w:rsid w:val="00B56E74"/>
    <w:rsid w:val="00B6733A"/>
    <w:rsid w:val="00B7253E"/>
    <w:rsid w:val="00B73F23"/>
    <w:rsid w:val="00B825DE"/>
    <w:rsid w:val="00B85FE0"/>
    <w:rsid w:val="00B8787C"/>
    <w:rsid w:val="00B95C11"/>
    <w:rsid w:val="00B970E0"/>
    <w:rsid w:val="00B979BC"/>
    <w:rsid w:val="00BA1804"/>
    <w:rsid w:val="00BA1808"/>
    <w:rsid w:val="00BA35B7"/>
    <w:rsid w:val="00BA6750"/>
    <w:rsid w:val="00BB1913"/>
    <w:rsid w:val="00BB358B"/>
    <w:rsid w:val="00BC3FD1"/>
    <w:rsid w:val="00BC5D1F"/>
    <w:rsid w:val="00BC7C28"/>
    <w:rsid w:val="00BF3061"/>
    <w:rsid w:val="00BF6AA3"/>
    <w:rsid w:val="00BF7D64"/>
    <w:rsid w:val="00C00B6C"/>
    <w:rsid w:val="00C01A53"/>
    <w:rsid w:val="00C03D60"/>
    <w:rsid w:val="00C075FE"/>
    <w:rsid w:val="00C07857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546BA"/>
    <w:rsid w:val="00C616E5"/>
    <w:rsid w:val="00C64E66"/>
    <w:rsid w:val="00C67DDE"/>
    <w:rsid w:val="00C7068C"/>
    <w:rsid w:val="00C7402B"/>
    <w:rsid w:val="00C761F6"/>
    <w:rsid w:val="00C76915"/>
    <w:rsid w:val="00C80B21"/>
    <w:rsid w:val="00C87CF6"/>
    <w:rsid w:val="00C961BD"/>
    <w:rsid w:val="00CA2EFA"/>
    <w:rsid w:val="00CA5148"/>
    <w:rsid w:val="00CA569E"/>
    <w:rsid w:val="00CA7F69"/>
    <w:rsid w:val="00CC1396"/>
    <w:rsid w:val="00CC5781"/>
    <w:rsid w:val="00CC592F"/>
    <w:rsid w:val="00CC786E"/>
    <w:rsid w:val="00CD3479"/>
    <w:rsid w:val="00CD5CEB"/>
    <w:rsid w:val="00CD70F8"/>
    <w:rsid w:val="00CD7ABB"/>
    <w:rsid w:val="00CE0BDB"/>
    <w:rsid w:val="00CE5370"/>
    <w:rsid w:val="00CE63BD"/>
    <w:rsid w:val="00CF32AF"/>
    <w:rsid w:val="00CF6DA3"/>
    <w:rsid w:val="00D01E95"/>
    <w:rsid w:val="00D026C4"/>
    <w:rsid w:val="00D053D9"/>
    <w:rsid w:val="00D06DED"/>
    <w:rsid w:val="00D07CE1"/>
    <w:rsid w:val="00D11F57"/>
    <w:rsid w:val="00D136EE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243F"/>
    <w:rsid w:val="00D45321"/>
    <w:rsid w:val="00D4561A"/>
    <w:rsid w:val="00D51365"/>
    <w:rsid w:val="00D51738"/>
    <w:rsid w:val="00D52BB8"/>
    <w:rsid w:val="00D53A29"/>
    <w:rsid w:val="00D63A81"/>
    <w:rsid w:val="00D73C3D"/>
    <w:rsid w:val="00D75981"/>
    <w:rsid w:val="00D76C16"/>
    <w:rsid w:val="00D810E6"/>
    <w:rsid w:val="00D85771"/>
    <w:rsid w:val="00D8608F"/>
    <w:rsid w:val="00D86F21"/>
    <w:rsid w:val="00D8754F"/>
    <w:rsid w:val="00D9086A"/>
    <w:rsid w:val="00D967C1"/>
    <w:rsid w:val="00DA4ACF"/>
    <w:rsid w:val="00DB5239"/>
    <w:rsid w:val="00DC0F0B"/>
    <w:rsid w:val="00DC159B"/>
    <w:rsid w:val="00DC2BEA"/>
    <w:rsid w:val="00DC3D34"/>
    <w:rsid w:val="00DC4475"/>
    <w:rsid w:val="00DC65A7"/>
    <w:rsid w:val="00DC6D8C"/>
    <w:rsid w:val="00DC6EA8"/>
    <w:rsid w:val="00DC730A"/>
    <w:rsid w:val="00DD1165"/>
    <w:rsid w:val="00DD60FC"/>
    <w:rsid w:val="00DE08C4"/>
    <w:rsid w:val="00DE63BF"/>
    <w:rsid w:val="00DE7017"/>
    <w:rsid w:val="00DE71BE"/>
    <w:rsid w:val="00DF1165"/>
    <w:rsid w:val="00DF2B14"/>
    <w:rsid w:val="00E010DD"/>
    <w:rsid w:val="00E0222E"/>
    <w:rsid w:val="00E03C2E"/>
    <w:rsid w:val="00E04907"/>
    <w:rsid w:val="00E06815"/>
    <w:rsid w:val="00E16C09"/>
    <w:rsid w:val="00E203C6"/>
    <w:rsid w:val="00E210D6"/>
    <w:rsid w:val="00E240B6"/>
    <w:rsid w:val="00E24ABA"/>
    <w:rsid w:val="00E37D93"/>
    <w:rsid w:val="00E418FC"/>
    <w:rsid w:val="00E5584C"/>
    <w:rsid w:val="00E63542"/>
    <w:rsid w:val="00E644EB"/>
    <w:rsid w:val="00E703F4"/>
    <w:rsid w:val="00E72209"/>
    <w:rsid w:val="00E7745E"/>
    <w:rsid w:val="00E82D74"/>
    <w:rsid w:val="00E94D74"/>
    <w:rsid w:val="00E94EF6"/>
    <w:rsid w:val="00EB4B8A"/>
    <w:rsid w:val="00EB507C"/>
    <w:rsid w:val="00EB573D"/>
    <w:rsid w:val="00EC4EF7"/>
    <w:rsid w:val="00EE0A03"/>
    <w:rsid w:val="00EE144A"/>
    <w:rsid w:val="00EE16C1"/>
    <w:rsid w:val="00EE1712"/>
    <w:rsid w:val="00EE2EF6"/>
    <w:rsid w:val="00EF1822"/>
    <w:rsid w:val="00EF24E8"/>
    <w:rsid w:val="00EF7C10"/>
    <w:rsid w:val="00F001B4"/>
    <w:rsid w:val="00F00AEB"/>
    <w:rsid w:val="00F00BD0"/>
    <w:rsid w:val="00F05DFF"/>
    <w:rsid w:val="00F10061"/>
    <w:rsid w:val="00F12AF6"/>
    <w:rsid w:val="00F13900"/>
    <w:rsid w:val="00F15031"/>
    <w:rsid w:val="00F15D9A"/>
    <w:rsid w:val="00F160CC"/>
    <w:rsid w:val="00F20B22"/>
    <w:rsid w:val="00F30BCE"/>
    <w:rsid w:val="00F350FD"/>
    <w:rsid w:val="00F3750B"/>
    <w:rsid w:val="00F56B20"/>
    <w:rsid w:val="00F602EC"/>
    <w:rsid w:val="00F627E2"/>
    <w:rsid w:val="00F62C94"/>
    <w:rsid w:val="00F62E72"/>
    <w:rsid w:val="00F649DE"/>
    <w:rsid w:val="00F667F0"/>
    <w:rsid w:val="00F7220E"/>
    <w:rsid w:val="00F72A0E"/>
    <w:rsid w:val="00F74BB8"/>
    <w:rsid w:val="00F802DC"/>
    <w:rsid w:val="00F81C0A"/>
    <w:rsid w:val="00F92627"/>
    <w:rsid w:val="00F941E7"/>
    <w:rsid w:val="00FA1B16"/>
    <w:rsid w:val="00FA3202"/>
    <w:rsid w:val="00FA351B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492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21C0F33C-C8C2-40B1-9CDB-2AA34504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63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9</TotalTime>
  <Pages>1</Pages>
  <Words>88</Words>
  <Characters>442</Characters>
  <Application>Microsoft Office Word</Application>
  <DocSecurity>0</DocSecurity>
  <Lines>1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artin, Edward C - (ecmartin)</cp:lastModifiedBy>
  <cp:revision>66</cp:revision>
  <cp:lastPrinted>2024-12-10T16:01:00Z</cp:lastPrinted>
  <dcterms:created xsi:type="dcterms:W3CDTF">2025-03-05T17:00:00Z</dcterms:created>
  <dcterms:modified xsi:type="dcterms:W3CDTF">2025-08-11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